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ie Moor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or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59 Provident Avenue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herine.a.gold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0428568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vid</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3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